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5ACA9" w14:textId="3AEC1A36" w:rsidR="004536E0" w:rsidRPr="002A69F3" w:rsidRDefault="004536E0" w:rsidP="002A69F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69F3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C6464A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2A69F3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361D7396" w14:textId="7D10EDBB" w:rsidR="002A69F3" w:rsidRPr="002A69F3" w:rsidRDefault="002A69F3" w:rsidP="002A69F3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>
        <w:rPr>
          <w:rFonts w:ascii="Times New Roman" w:eastAsia="Microsoft JhengHei" w:hAnsi="Times New Roman" w:cs="Times New Roman"/>
          <w:b/>
          <w:color w:val="002060"/>
          <w:sz w:val="28"/>
          <w:szCs w:val="28"/>
          <w:lang w:eastAsia="zh-HK"/>
        </w:rPr>
        <w:t>“</w:t>
      </w:r>
      <w:r w:rsidR="004536E0" w:rsidRPr="002A69F3">
        <w:rPr>
          <w:rFonts w:ascii="Times New Roman" w:hAnsi="Times New Roman" w:cs="Times New Roman"/>
          <w:b/>
          <w:sz w:val="28"/>
          <w:szCs w:val="28"/>
        </w:rPr>
        <w:t>Breaking the Shopaholic Addiction</w:t>
      </w:r>
      <w:r w:rsidRPr="002A69F3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69DEF0CB" w14:textId="22E8035B" w:rsidR="00E65470" w:rsidRPr="003F40E9" w:rsidRDefault="004536E0" w:rsidP="002A69F3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3F40E9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21CF24CE" w14:textId="77777777" w:rsidR="002A69F3" w:rsidRPr="002A69F3" w:rsidRDefault="002A69F3" w:rsidP="002A69F3"/>
    <w:p w14:paraId="1B8EFF93" w14:textId="700CC596" w:rsidR="004536E0" w:rsidRPr="002A69F3" w:rsidRDefault="004536E0" w:rsidP="002A69F3">
      <w:pPr>
        <w:snapToGrid w:val="0"/>
        <w:jc w:val="both"/>
        <w:rPr>
          <w:rFonts w:ascii="Times New Roman" w:hAnsi="Times New Roman" w:cs="Times New Roman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>Watch the video clip “</w:t>
      </w:r>
      <w:r w:rsidRPr="002A69F3">
        <w:rPr>
          <w:rFonts w:ascii="Times New Roman" w:hAnsi="Times New Roman" w:cs="Times New Roman"/>
        </w:rPr>
        <w:t>Breaking the Shopaholic Addiction” and answer the following questions.</w:t>
      </w:r>
    </w:p>
    <w:p w14:paraId="35050AA6" w14:textId="77777777" w:rsidR="004536E0" w:rsidRPr="002A69F3" w:rsidRDefault="004536E0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p w14:paraId="0A4D6A03" w14:textId="7B87859D" w:rsidR="00F8325D" w:rsidRPr="002A69F3" w:rsidRDefault="004536E0" w:rsidP="002A69F3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2A69F3">
        <w:rPr>
          <w:rFonts w:ascii="Times New Roman" w:eastAsia="Microsoft JhengHei" w:hAnsi="Times New Roman" w:cs="Times New Roman"/>
          <w:b/>
        </w:rPr>
        <w:t>A</w:t>
      </w:r>
      <w:r w:rsidR="0070284F" w:rsidRPr="002A69F3">
        <w:rPr>
          <w:rFonts w:ascii="Times New Roman" w:eastAsia="Microsoft JhengHei" w:hAnsi="Times New Roman" w:cs="Times New Roman"/>
          <w:b/>
        </w:rPr>
        <w:t>.</w:t>
      </w:r>
      <w:r w:rsidR="003C252F" w:rsidRPr="002A69F3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2A69F3">
        <w:rPr>
          <w:rFonts w:ascii="Times New Roman" w:eastAsia="Microsoft JhengHei" w:hAnsi="Times New Roman" w:cs="Times New Roman"/>
          <w:b/>
        </w:rPr>
        <w:tab/>
      </w:r>
      <w:r w:rsidRPr="002A69F3">
        <w:rPr>
          <w:rFonts w:ascii="Times New Roman" w:eastAsia="Microsoft JhengHei" w:hAnsi="Times New Roman" w:cs="Times New Roman"/>
          <w:b/>
        </w:rPr>
        <w:t>True or False</w:t>
      </w:r>
    </w:p>
    <w:p w14:paraId="38C7632A" w14:textId="0C9C6582" w:rsidR="00F8325D" w:rsidRDefault="004536E0" w:rsidP="002A69F3">
      <w:pPr>
        <w:snapToGrid w:val="0"/>
        <w:jc w:val="both"/>
        <w:rPr>
          <w:rFonts w:ascii="Times New Roman" w:eastAsia="Microsoft JhengHei" w:hAnsi="Times New Roman" w:cs="Times New Roman"/>
          <w:lang w:eastAsia="zh-HK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 xml:space="preserve">Determine whether the following </w:t>
      </w:r>
      <w:r w:rsidR="0097093D">
        <w:rPr>
          <w:rFonts w:ascii="Times New Roman" w:eastAsia="Microsoft JhengHei" w:hAnsi="Times New Roman" w:cs="Times New Roman"/>
          <w:lang w:eastAsia="zh-HK"/>
        </w:rPr>
        <w:t>practices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are </w:t>
      </w:r>
      <w:r w:rsidR="002850AD">
        <w:rPr>
          <w:rFonts w:ascii="Times New Roman" w:eastAsia="Microsoft JhengHei" w:hAnsi="Times New Roman" w:cs="Times New Roman"/>
          <w:lang w:eastAsia="zh-HK"/>
        </w:rPr>
        <w:t>those of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a “smart and environmentally </w:t>
      </w:r>
      <w:r w:rsidR="0096694B" w:rsidRPr="002A69F3">
        <w:rPr>
          <w:rFonts w:ascii="Times New Roman" w:eastAsia="Microsoft JhengHei" w:hAnsi="Times New Roman" w:cs="Times New Roman"/>
          <w:lang w:eastAsia="zh-HK"/>
        </w:rPr>
        <w:t>conscious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consumer”</w:t>
      </w:r>
      <w:r w:rsidR="004624F7">
        <w:rPr>
          <w:rFonts w:ascii="Times New Roman" w:eastAsia="Microsoft JhengHei" w:hAnsi="Times New Roman" w:cs="Times New Roman"/>
          <w:lang w:eastAsia="zh-HK"/>
        </w:rPr>
        <w:t>.</w:t>
      </w:r>
      <w:r w:rsidRPr="002A69F3">
        <w:rPr>
          <w:rFonts w:ascii="Times New Roman" w:eastAsia="Microsoft JhengHei" w:hAnsi="Times New Roman" w:cs="Times New Roman"/>
          <w:lang w:eastAsia="zh-HK"/>
        </w:rPr>
        <w:t xml:space="preserve"> Fill in “</w:t>
      </w:r>
      <w:r w:rsidR="00261F7F">
        <w:rPr>
          <w:rFonts w:ascii="Times New Roman" w:eastAsia="Microsoft JhengHei" w:hAnsi="Times New Roman" w:cs="Times New Roman"/>
          <w:lang w:eastAsia="zh-HK"/>
        </w:rPr>
        <w:t>T</w:t>
      </w:r>
      <w:r w:rsidRPr="002A69F3">
        <w:rPr>
          <w:rFonts w:ascii="Times New Roman" w:eastAsia="Microsoft JhengHei" w:hAnsi="Times New Roman" w:cs="Times New Roman"/>
          <w:lang w:eastAsia="zh-HK"/>
        </w:rPr>
        <w:t>” for true and “</w:t>
      </w:r>
      <w:r w:rsidR="00261F7F">
        <w:rPr>
          <w:rFonts w:ascii="Times New Roman" w:eastAsia="Microsoft JhengHei" w:hAnsi="Times New Roman" w:cs="Times New Roman"/>
          <w:lang w:eastAsia="zh-HK"/>
        </w:rPr>
        <w:t>F</w:t>
      </w:r>
      <w:r w:rsidRPr="002A69F3">
        <w:rPr>
          <w:rFonts w:ascii="Times New Roman" w:eastAsia="Microsoft JhengHei" w:hAnsi="Times New Roman" w:cs="Times New Roman"/>
          <w:lang w:eastAsia="zh-HK"/>
        </w:rPr>
        <w:t>” for false.</w:t>
      </w:r>
    </w:p>
    <w:p w14:paraId="0AF9961B" w14:textId="77777777" w:rsidR="005260AE" w:rsidRPr="002A69F3" w:rsidRDefault="005260AE" w:rsidP="002A69F3">
      <w:pPr>
        <w:snapToGrid w:val="0"/>
        <w:jc w:val="both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2A69F3" w14:paraId="06B6F954" w14:textId="77777777" w:rsidTr="00CB0EDA">
        <w:tc>
          <w:tcPr>
            <w:tcW w:w="421" w:type="dxa"/>
          </w:tcPr>
          <w:p w14:paraId="543401F2" w14:textId="77777777" w:rsidR="00F8325D" w:rsidRPr="002A69F3" w:rsidRDefault="00F8325D" w:rsidP="00CB0EDA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49" w:hanging="357"/>
              <w:jc w:val="both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6A3B89E3" w14:textId="1842561B" w:rsidR="00F8325D" w:rsidRPr="002A69F3" w:rsidRDefault="00ED31AF" w:rsidP="002A69F3">
            <w:pPr>
              <w:jc w:val="both"/>
              <w:rPr>
                <w:rFonts w:ascii="Times New Roman" w:eastAsia="Microsoft JhengHei" w:hAnsi="Times New Roman" w:cs="Times New Roman"/>
              </w:rPr>
            </w:pPr>
            <w:r>
              <w:rPr>
                <w:rFonts w:ascii="Times New Roman" w:eastAsia="Microsoft JhengHei" w:hAnsi="Times New Roman" w:cs="Times New Roman"/>
              </w:rPr>
              <w:t>D</w:t>
            </w:r>
            <w:r w:rsidRPr="00A75CEB">
              <w:rPr>
                <w:rFonts w:ascii="Times New Roman" w:eastAsia="Microsoft JhengHei" w:hAnsi="Times New Roman" w:cs="Times New Roman"/>
              </w:rPr>
              <w:t>ecided to make an immediate purchase upon seeing a newly launched smartphone in the market with numerous innovative features.</w:t>
            </w:r>
            <w:bookmarkStart w:id="0" w:name="_GoBack"/>
            <w:bookmarkEnd w:id="0"/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5A025813" w:rsidR="00F8325D" w:rsidRPr="002A69F3" w:rsidRDefault="00261F7F" w:rsidP="00CB0EDA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  <w:tr w:rsidR="00F8325D" w:rsidRPr="002A69F3" w14:paraId="1003744C" w14:textId="77777777" w:rsidTr="00CB0EDA">
        <w:tc>
          <w:tcPr>
            <w:tcW w:w="421" w:type="dxa"/>
          </w:tcPr>
          <w:p w14:paraId="3487B254" w14:textId="77777777" w:rsidR="00F8325D" w:rsidRPr="002A69F3" w:rsidRDefault="00F8325D" w:rsidP="00CB0EDA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49" w:hanging="357"/>
              <w:jc w:val="both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54D11DCD" w14:textId="6CBE92FB" w:rsidR="00F8325D" w:rsidRPr="002A69F3" w:rsidRDefault="004536E0" w:rsidP="002A69F3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2A69F3">
              <w:rPr>
                <w:rFonts w:ascii="Times New Roman" w:eastAsia="Microsoft JhengHei" w:hAnsi="Times New Roman" w:cs="Times New Roman"/>
                <w:lang w:eastAsia="zh-HK"/>
              </w:rPr>
              <w:t xml:space="preserve">Purchase </w:t>
            </w:r>
            <w:r w:rsidR="0096694B" w:rsidRPr="002A69F3">
              <w:rPr>
                <w:rFonts w:ascii="Times New Roman" w:eastAsia="Microsoft JhengHei" w:hAnsi="Times New Roman" w:cs="Times New Roman"/>
                <w:lang w:eastAsia="zh-HK"/>
              </w:rPr>
              <w:t>good</w:t>
            </w:r>
            <w:r w:rsidRPr="002A69F3">
              <w:rPr>
                <w:rFonts w:ascii="Times New Roman" w:eastAsia="Microsoft JhengHei" w:hAnsi="Times New Roman" w:cs="Times New Roman"/>
                <w:lang w:eastAsia="zh-HK"/>
              </w:rPr>
              <w:t xml:space="preserve">s that are </w:t>
            </w:r>
            <w:r w:rsidR="0096694B" w:rsidRPr="002A69F3">
              <w:rPr>
                <w:rFonts w:ascii="Times New Roman" w:eastAsia="Microsoft JhengHei" w:hAnsi="Times New Roman" w:cs="Times New Roman"/>
                <w:lang w:eastAsia="zh-HK"/>
              </w:rPr>
              <w:t>durable and with better qualities</w:t>
            </w:r>
            <w:r w:rsidRPr="002A69F3">
              <w:rPr>
                <w:rFonts w:ascii="Times New Roman" w:eastAsia="Microsoft JhengHei" w:hAnsi="Times New Roman" w:cs="Times New Roman"/>
                <w:lang w:eastAsia="zh-HK"/>
              </w:rPr>
              <w:t>, such as rechargeable products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533A8B24" w:rsidR="00F8325D" w:rsidRPr="002A69F3" w:rsidRDefault="00261F7F" w:rsidP="00CB0EDA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</w:p>
        </w:tc>
      </w:tr>
      <w:tr w:rsidR="00F8325D" w:rsidRPr="002A69F3" w14:paraId="2FFC222F" w14:textId="77777777" w:rsidTr="00CB0EDA">
        <w:tc>
          <w:tcPr>
            <w:tcW w:w="421" w:type="dxa"/>
          </w:tcPr>
          <w:p w14:paraId="6F9140C7" w14:textId="77777777" w:rsidR="00F8325D" w:rsidRPr="002A69F3" w:rsidRDefault="00F8325D" w:rsidP="00CB0EDA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49" w:hanging="357"/>
              <w:jc w:val="both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326F02D6" w14:textId="3812F79C" w:rsidR="00F8325D" w:rsidRPr="002A69F3" w:rsidRDefault="001D5D2D" w:rsidP="00ED31AF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1D5D2D">
              <w:rPr>
                <w:rFonts w:ascii="Times New Roman" w:eastAsia="Microsoft JhengHei" w:hAnsi="Times New Roman" w:cs="Times New Roman"/>
                <w:lang w:eastAsia="zh-HK"/>
              </w:rPr>
              <w:t>Purchase</w:t>
            </w:r>
            <w:r w:rsidR="00ED31AF" w:rsidRPr="00A75CEB">
              <w:rPr>
                <w:rFonts w:ascii="Times New Roman" w:eastAsia="Microsoft JhengHei" w:hAnsi="Times New Roman" w:cs="Times New Roman"/>
                <w:lang w:eastAsia="zh-HK"/>
              </w:rPr>
              <w:t xml:space="preserve"> a product with exquisite and luxurious packaging that </w:t>
            </w:r>
            <w:r w:rsidR="00ED31AF">
              <w:rPr>
                <w:rFonts w:ascii="Times New Roman" w:eastAsia="Microsoft JhengHei" w:hAnsi="Times New Roman" w:cs="Times New Roman"/>
              </w:rPr>
              <w:t xml:space="preserve">is </w:t>
            </w:r>
            <w:r w:rsidR="004536E0" w:rsidRPr="002A69F3">
              <w:rPr>
                <w:rFonts w:ascii="Times New Roman" w:eastAsia="Microsoft JhengHei" w:hAnsi="Times New Roman" w:cs="Times New Roman"/>
              </w:rPr>
              <w:t>completely unnecessary for oneself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709FC3BE" w:rsidR="00F8325D" w:rsidRPr="002A69F3" w:rsidRDefault="00261F7F" w:rsidP="00CB0EDA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>F</w:t>
            </w:r>
          </w:p>
        </w:tc>
      </w:tr>
    </w:tbl>
    <w:p w14:paraId="1B8E96E3" w14:textId="77777777" w:rsidR="000C5373" w:rsidRPr="002A69F3" w:rsidRDefault="000C5373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p w14:paraId="0560EE61" w14:textId="24002F5A" w:rsidR="00B21916" w:rsidRDefault="0070284F" w:rsidP="002A69F3">
      <w:pPr>
        <w:snapToGrid w:val="0"/>
        <w:jc w:val="both"/>
        <w:rPr>
          <w:rFonts w:ascii="Times New Roman" w:eastAsia="Microsoft JhengHei" w:hAnsi="Times New Roman" w:cs="Times New Roman"/>
          <w:b/>
        </w:rPr>
      </w:pPr>
      <w:r w:rsidRPr="002A69F3">
        <w:rPr>
          <w:rFonts w:ascii="Times New Roman" w:eastAsia="Microsoft JhengHei" w:hAnsi="Times New Roman" w:cs="Times New Roman"/>
          <w:b/>
        </w:rPr>
        <w:t>B.</w:t>
      </w:r>
      <w:r w:rsidR="00B21916" w:rsidRPr="002A69F3">
        <w:rPr>
          <w:rFonts w:ascii="Times New Roman" w:eastAsia="Microsoft JhengHei" w:hAnsi="Times New Roman" w:cs="Times New Roman"/>
          <w:b/>
        </w:rPr>
        <w:tab/>
      </w:r>
      <w:r w:rsidRPr="002A69F3">
        <w:rPr>
          <w:rFonts w:ascii="Times New Roman" w:eastAsia="Microsoft JhengHei" w:hAnsi="Times New Roman" w:cs="Times New Roman"/>
          <w:b/>
        </w:rPr>
        <w:t>Short questions</w:t>
      </w:r>
    </w:p>
    <w:p w14:paraId="3625433F" w14:textId="77777777" w:rsidR="005260AE" w:rsidRPr="002A69F3" w:rsidRDefault="005260AE" w:rsidP="002A69F3">
      <w:pPr>
        <w:snapToGrid w:val="0"/>
        <w:jc w:val="both"/>
        <w:rPr>
          <w:rFonts w:ascii="Times New Roman" w:eastAsia="Microsoft JhengHei" w:hAnsi="Times New Roman" w:cs="Times New Roman"/>
          <w:b/>
        </w:rPr>
      </w:pPr>
    </w:p>
    <w:p w14:paraId="598C6ABD" w14:textId="028A562E" w:rsidR="00B21916" w:rsidRPr="002A69F3" w:rsidRDefault="0070284F" w:rsidP="002A69F3">
      <w:pPr>
        <w:pStyle w:val="ListParagraph"/>
        <w:numPr>
          <w:ilvl w:val="0"/>
          <w:numId w:val="10"/>
        </w:numPr>
        <w:snapToGrid w:val="0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>How does excessive consumption make the environmental pollution problem wors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B21916" w:rsidRPr="002A69F3" w14:paraId="25ED2CDD" w14:textId="77777777" w:rsidTr="00810BA3">
        <w:tc>
          <w:tcPr>
            <w:tcW w:w="9356" w:type="dxa"/>
          </w:tcPr>
          <w:p w14:paraId="7AE7B3E4" w14:textId="335DC9CB" w:rsidR="00B21916" w:rsidRPr="002A69F3" w:rsidRDefault="0070284F" w:rsidP="002A69F3">
            <w:pPr>
              <w:snapToGrid w:val="0"/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  <w:r w:rsidRPr="002A69F3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>Discarded goods will be disposed of in landfills, hastening landfill saturation.</w:t>
            </w:r>
          </w:p>
        </w:tc>
      </w:tr>
    </w:tbl>
    <w:p w14:paraId="7878AB8B" w14:textId="77FB61AF" w:rsidR="00B21916" w:rsidRPr="002A69F3" w:rsidRDefault="00B21916" w:rsidP="002A69F3">
      <w:pPr>
        <w:snapToGrid w:val="0"/>
        <w:jc w:val="both"/>
        <w:rPr>
          <w:rFonts w:ascii="Times New Roman" w:eastAsia="Microsoft JhengHei" w:hAnsi="Times New Roman" w:cs="Times New Roman"/>
          <w:color w:val="FF0000"/>
        </w:rPr>
      </w:pPr>
    </w:p>
    <w:p w14:paraId="4136DB66" w14:textId="210251CC" w:rsidR="00944B14" w:rsidRPr="002A69F3" w:rsidRDefault="0070284F" w:rsidP="002A69F3">
      <w:pPr>
        <w:pStyle w:val="ListParagraph"/>
        <w:numPr>
          <w:ilvl w:val="0"/>
          <w:numId w:val="10"/>
        </w:numPr>
        <w:snapToGrid w:val="0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2A69F3">
        <w:rPr>
          <w:rFonts w:ascii="Times New Roman" w:eastAsia="Microsoft JhengHei" w:hAnsi="Times New Roman" w:cs="Times New Roman"/>
          <w:lang w:eastAsia="zh-HK"/>
        </w:rPr>
        <w:t>How does excessive consumption affect marine ecosystem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44B14" w:rsidRPr="002A69F3" w14:paraId="3914FCCC" w14:textId="77777777" w:rsidTr="00810BA3">
        <w:tc>
          <w:tcPr>
            <w:tcW w:w="9356" w:type="dxa"/>
          </w:tcPr>
          <w:p w14:paraId="708BAA66" w14:textId="3CF8F769" w:rsidR="00944B14" w:rsidRPr="002A69F3" w:rsidRDefault="007C5720" w:rsidP="002A69F3">
            <w:pPr>
              <w:snapToGrid w:val="0"/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  <w:r w:rsidRPr="002A69F3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 xml:space="preserve">Some marine organisms may mistake floating plastic waste for food and swallow it, resulting </w:t>
            </w:r>
          </w:p>
        </w:tc>
      </w:tr>
      <w:tr w:rsidR="007C5720" w:rsidRPr="002A69F3" w14:paraId="659E0CF3" w14:textId="77777777" w:rsidTr="00810BA3">
        <w:tc>
          <w:tcPr>
            <w:tcW w:w="9356" w:type="dxa"/>
          </w:tcPr>
          <w:p w14:paraId="64F6A829" w14:textId="36383E1A" w:rsidR="007C5720" w:rsidRPr="002A69F3" w:rsidRDefault="007C5720" w:rsidP="002A69F3">
            <w:pPr>
              <w:snapToGrid w:val="0"/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  <w:r w:rsidRPr="002A69F3"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  <w:t>in their death.</w:t>
            </w:r>
          </w:p>
        </w:tc>
      </w:tr>
    </w:tbl>
    <w:p w14:paraId="1C81CFC5" w14:textId="77777777" w:rsidR="003877DF" w:rsidRPr="002A69F3" w:rsidRDefault="003877DF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p w14:paraId="11197713" w14:textId="619FF525" w:rsidR="00762609" w:rsidRPr="002A69F3" w:rsidRDefault="007C5720" w:rsidP="002A69F3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2A69F3">
        <w:rPr>
          <w:rFonts w:ascii="Times New Roman" w:eastAsia="Microsoft JhengHei" w:hAnsi="Times New Roman" w:cs="Times New Roman"/>
          <w:b/>
        </w:rPr>
        <w:t>C.</w:t>
      </w:r>
      <w:r w:rsidR="00762609" w:rsidRPr="002A69F3">
        <w:rPr>
          <w:rFonts w:ascii="Times New Roman" w:eastAsia="Microsoft JhengHei" w:hAnsi="Times New Roman" w:cs="Times New Roman"/>
          <w:b/>
        </w:rPr>
        <w:tab/>
      </w:r>
      <w:r w:rsidRPr="002A69F3">
        <w:rPr>
          <w:rFonts w:ascii="Times New Roman" w:eastAsia="Microsoft JhengHei" w:hAnsi="Times New Roman" w:cs="Times New Roman"/>
          <w:b/>
        </w:rPr>
        <w:t xml:space="preserve"> “Wants” vs “Needs”</w:t>
      </w:r>
    </w:p>
    <w:p w14:paraId="5229D131" w14:textId="4E91A087" w:rsidR="003B14E3" w:rsidRPr="005260AE" w:rsidRDefault="007C5720" w:rsidP="002A69F3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5260AE">
        <w:rPr>
          <w:rFonts w:ascii="Times New Roman" w:eastAsia="Microsoft JhengHei" w:hAnsi="Times New Roman" w:cs="Times New Roman"/>
        </w:rPr>
        <w:t xml:space="preserve">Please </w:t>
      </w:r>
      <w:r w:rsidR="00436CE9" w:rsidRPr="005260AE">
        <w:rPr>
          <w:rFonts w:ascii="Times New Roman" w:eastAsia="Microsoft JhengHei" w:hAnsi="Times New Roman" w:cs="Times New Roman"/>
        </w:rPr>
        <w:t>circle</w:t>
      </w:r>
      <w:r w:rsidRPr="005260AE">
        <w:rPr>
          <w:rFonts w:ascii="Times New Roman" w:eastAsia="Microsoft JhengHei" w:hAnsi="Times New Roman" w:cs="Times New Roman"/>
        </w:rPr>
        <w:t xml:space="preserve"> whether the following </w:t>
      </w:r>
      <w:r w:rsidR="00436CE9" w:rsidRPr="005260AE">
        <w:rPr>
          <w:rFonts w:ascii="Times New Roman" w:eastAsia="Microsoft JhengHei" w:hAnsi="Times New Roman" w:cs="Times New Roman"/>
        </w:rPr>
        <w:t>items</w:t>
      </w:r>
      <w:r w:rsidR="006462B6" w:rsidRPr="005260AE">
        <w:rPr>
          <w:rFonts w:ascii="Times New Roman" w:eastAsia="Microsoft JhengHei" w:hAnsi="Times New Roman" w:cs="Times New Roman"/>
        </w:rPr>
        <w:t xml:space="preserve"> fall under</w:t>
      </w:r>
      <w:r w:rsidRPr="005260AE">
        <w:rPr>
          <w:rFonts w:ascii="Times New Roman" w:eastAsia="Microsoft JhengHei" w:hAnsi="Times New Roman" w:cs="Times New Roman"/>
        </w:rPr>
        <w:t xml:space="preserve"> “</w:t>
      </w:r>
      <w:r w:rsidR="00B507DB" w:rsidRPr="005260AE">
        <w:rPr>
          <w:rFonts w:ascii="Times New Roman" w:eastAsia="Microsoft JhengHei" w:hAnsi="Times New Roman" w:cs="Times New Roman"/>
        </w:rPr>
        <w:t>W</w:t>
      </w:r>
      <w:r w:rsidRPr="005260AE">
        <w:rPr>
          <w:rFonts w:ascii="Times New Roman" w:eastAsia="Microsoft JhengHei" w:hAnsi="Times New Roman" w:cs="Times New Roman"/>
        </w:rPr>
        <w:t>ants” or “</w:t>
      </w:r>
      <w:r w:rsidR="00B507DB" w:rsidRPr="005260AE">
        <w:rPr>
          <w:rFonts w:ascii="Times New Roman" w:eastAsia="Microsoft JhengHei" w:hAnsi="Times New Roman" w:cs="Times New Roman"/>
        </w:rPr>
        <w:t>N</w:t>
      </w:r>
      <w:r w:rsidRPr="005260AE">
        <w:rPr>
          <w:rFonts w:ascii="Times New Roman" w:eastAsia="Microsoft JhengHei" w:hAnsi="Times New Roman" w:cs="Times New Roman"/>
        </w:rPr>
        <w:t>eeds”</w:t>
      </w:r>
      <w:r w:rsidR="00436CE9" w:rsidRPr="005260AE">
        <w:rPr>
          <w:rFonts w:ascii="Times New Roman" w:eastAsia="Microsoft JhengHei" w:hAnsi="Times New Roman" w:cs="Times New Roman"/>
        </w:rPr>
        <w:t>.</w:t>
      </w:r>
    </w:p>
    <w:p w14:paraId="43C83050" w14:textId="77777777" w:rsidR="005260AE" w:rsidRPr="005260AE" w:rsidRDefault="005260AE" w:rsidP="002A69F3">
      <w:pPr>
        <w:snapToGrid w:val="0"/>
        <w:jc w:val="both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126"/>
      </w:tblGrid>
      <w:tr w:rsidR="003B14E3" w:rsidRPr="005260AE" w14:paraId="0A75A9F1" w14:textId="77777777" w:rsidTr="00222D9F">
        <w:tc>
          <w:tcPr>
            <w:tcW w:w="6091" w:type="dxa"/>
          </w:tcPr>
          <w:p w14:paraId="2EFC360F" w14:textId="14A6A35A" w:rsidR="003B14E3" w:rsidRPr="005260AE" w:rsidRDefault="00905D5E" w:rsidP="002A69F3">
            <w:pPr>
              <w:snapToGrid w:val="0"/>
              <w:jc w:val="both"/>
              <w:rPr>
                <w:rFonts w:ascii="Times New Roman" w:eastAsia="Microsoft JhengHei" w:hAnsi="Times New Roman" w:cs="Times New Roman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Items intended to buy</w:t>
            </w:r>
            <w:r w:rsidR="002850AD">
              <w:rPr>
                <w:rFonts w:ascii="Times New Roman" w:eastAsia="Microsoft JhengHei" w:hAnsi="Times New Roman" w:cs="Times New Roman"/>
              </w:rPr>
              <w:t xml:space="preserve"> </w:t>
            </w:r>
            <w:r w:rsidR="002D0F50">
              <w:rPr>
                <w:rFonts w:ascii="Times New Roman" w:eastAsia="Microsoft JhengHei" w:hAnsi="Times New Roman" w:cs="Times New Roman"/>
              </w:rPr>
              <w:t>/</w:t>
            </w:r>
            <w:r w:rsidR="002850AD">
              <w:rPr>
                <w:rFonts w:ascii="Times New Roman" w:eastAsia="Microsoft JhengHei" w:hAnsi="Times New Roman" w:cs="Times New Roman"/>
              </w:rPr>
              <w:t xml:space="preserve"> </w:t>
            </w:r>
            <w:r w:rsidR="002D0F50">
              <w:rPr>
                <w:rFonts w:ascii="Times New Roman" w:eastAsia="Microsoft JhengHei" w:hAnsi="Times New Roman" w:cs="Times New Roman"/>
              </w:rPr>
              <w:t>consume</w:t>
            </w:r>
          </w:p>
        </w:tc>
        <w:tc>
          <w:tcPr>
            <w:tcW w:w="2126" w:type="dxa"/>
          </w:tcPr>
          <w:p w14:paraId="1CB297C9" w14:textId="2A727F98" w:rsidR="003B14E3" w:rsidRPr="005260AE" w:rsidRDefault="003B14E3" w:rsidP="002A69F3">
            <w:pPr>
              <w:snapToGrid w:val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</w:p>
        </w:tc>
      </w:tr>
      <w:tr w:rsidR="003B14E3" w:rsidRPr="005260AE" w14:paraId="2A2725EA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504E883B" w14:textId="4F1E6801" w:rsidR="003B14E3" w:rsidRPr="005260AE" w:rsidRDefault="007C5720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Breakfast</w:t>
            </w:r>
            <w:r w:rsidR="00286C18">
              <w:rPr>
                <w:rFonts w:ascii="Times New Roman" w:eastAsia="Microsoft JhengHei" w:hAnsi="Times New Roman" w:cs="Times New Roman"/>
              </w:rPr>
              <w:t xml:space="preserve"> consumed before going to school.</w:t>
            </w:r>
          </w:p>
        </w:tc>
        <w:tc>
          <w:tcPr>
            <w:tcW w:w="2126" w:type="dxa"/>
            <w:vAlign w:val="center"/>
          </w:tcPr>
          <w:p w14:paraId="6FCD1839" w14:textId="22DF2E2F" w:rsidR="003B14E3" w:rsidRPr="005260AE" w:rsidRDefault="006462B6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A03C96" wp14:editId="7D0E2858">
                      <wp:simplePos x="0" y="0"/>
                      <wp:positionH relativeFrom="margin">
                        <wp:posOffset>624205</wp:posOffset>
                      </wp:positionH>
                      <wp:positionV relativeFrom="paragraph">
                        <wp:posOffset>-31750</wp:posOffset>
                      </wp:positionV>
                      <wp:extent cx="514350" cy="238125"/>
                      <wp:effectExtent l="0" t="0" r="19050" b="28575"/>
                      <wp:wrapNone/>
                      <wp:docPr id="1" name="橢圓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38125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CD6033E" id="橢圓 1" o:spid="_x0000_s1026" style="position:absolute;margin-left:49.15pt;margin-top:-2.5pt;width:40.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" filled="f" strokecolor="red" strokeweight="1.25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7C5720" w:rsidRPr="005260AE">
              <w:rPr>
                <w:rFonts w:ascii="Times New Roman" w:eastAsia="Microsoft JhengHei" w:hAnsi="Times New Roman" w:cs="Times New Roman"/>
              </w:rPr>
              <w:t>Wants</w:t>
            </w:r>
            <w:r w:rsidR="00694E76" w:rsidRPr="005260AE">
              <w:rPr>
                <w:rFonts w:ascii="Times New Roman" w:eastAsia="Microsoft JhengHei" w:hAnsi="Times New Roman" w:cs="Times New Roman"/>
              </w:rPr>
              <w:t xml:space="preserve"> /</w:t>
            </w:r>
            <w:r w:rsidR="007C5720" w:rsidRPr="005260AE">
              <w:rPr>
                <w:rFonts w:ascii="Times New Roman" w:eastAsia="Microsoft JhengHei" w:hAnsi="Times New Roman" w:cs="Times New Roman"/>
              </w:rPr>
              <w:t xml:space="preserve"> Needs</w:t>
            </w:r>
          </w:p>
        </w:tc>
      </w:tr>
      <w:tr w:rsidR="003B14E3" w:rsidRPr="005260AE" w14:paraId="0EB4654E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7AC81A1E" w14:textId="3B205BFE" w:rsidR="003B14E3" w:rsidRPr="005260AE" w:rsidRDefault="00905D5E" w:rsidP="002A69F3">
            <w:pPr>
              <w:pStyle w:val="ListParagraph"/>
              <w:numPr>
                <w:ilvl w:val="0"/>
                <w:numId w:val="11"/>
              </w:numPr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lang w:eastAsia="zh-HK"/>
              </w:rPr>
              <w:t>The school shoes do not fit, need to buy new ones.</w:t>
            </w:r>
          </w:p>
        </w:tc>
        <w:tc>
          <w:tcPr>
            <w:tcW w:w="2126" w:type="dxa"/>
            <w:vAlign w:val="center"/>
          </w:tcPr>
          <w:p w14:paraId="699EDDEB" w14:textId="202CD670" w:rsidR="003B14E3" w:rsidRPr="005260AE" w:rsidRDefault="006462B6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3F9295F" wp14:editId="54FADAE9">
                      <wp:simplePos x="0" y="0"/>
                      <wp:positionH relativeFrom="margin">
                        <wp:posOffset>626745</wp:posOffset>
                      </wp:positionH>
                      <wp:positionV relativeFrom="paragraph">
                        <wp:posOffset>-26670</wp:posOffset>
                      </wp:positionV>
                      <wp:extent cx="514350" cy="238125"/>
                      <wp:effectExtent l="0" t="0" r="19050" b="28575"/>
                      <wp:wrapNone/>
                      <wp:docPr id="8" name="橢圓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38125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F4C159" id="橢圓 8" o:spid="_x0000_s1026" style="position:absolute;margin-left:49.35pt;margin-top:-2.1pt;width:40.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" filled="f" strokecolor="red" strokeweight="1.25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905D5E"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3B14E3" w:rsidRPr="005260AE" w14:paraId="50CD8CAA" w14:textId="77777777" w:rsidTr="00905D5E">
        <w:trPr>
          <w:trHeight w:val="907"/>
        </w:trPr>
        <w:tc>
          <w:tcPr>
            <w:tcW w:w="6091" w:type="dxa"/>
            <w:vAlign w:val="center"/>
          </w:tcPr>
          <w:p w14:paraId="399F0826" w14:textId="26D70344" w:rsidR="003B14E3" w:rsidRPr="005260AE" w:rsidRDefault="00905D5E" w:rsidP="001D5D2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Chars="0" w:left="357" w:hanging="357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lang w:eastAsia="zh-HK"/>
              </w:rPr>
              <w:t>Already have</w:t>
            </w:r>
            <w:r w:rsidR="00146B7F" w:rsidRPr="005260AE">
              <w:rPr>
                <w:rFonts w:ascii="Times New Roman" w:eastAsia="Microsoft JhengHei" w:hAnsi="Times New Roman" w:cs="Times New Roman"/>
                <w:lang w:eastAsia="zh-HK"/>
              </w:rPr>
              <w:t xml:space="preserve"> a functioning mobile phone but </w:t>
            </w:r>
            <w:r w:rsidR="001D5D2D">
              <w:rPr>
                <w:rFonts w:ascii="Times New Roman" w:eastAsia="Microsoft JhengHei" w:hAnsi="Times New Roman" w:cs="Times New Roman"/>
                <w:lang w:eastAsia="zh-HK"/>
              </w:rPr>
              <w:t>want</w:t>
            </w:r>
            <w:r w:rsidR="001D5D2D" w:rsidRPr="005260AE">
              <w:rPr>
                <w:rFonts w:ascii="Times New Roman" w:eastAsia="Microsoft JhengHei" w:hAnsi="Times New Roman" w:cs="Times New Roman"/>
                <w:lang w:eastAsia="zh-HK"/>
              </w:rPr>
              <w:t xml:space="preserve"> </w:t>
            </w:r>
            <w:r w:rsidRPr="005260AE">
              <w:rPr>
                <w:rFonts w:ascii="Times New Roman" w:eastAsia="Microsoft JhengHei" w:hAnsi="Times New Roman" w:cs="Times New Roman"/>
                <w:lang w:eastAsia="zh-HK"/>
              </w:rPr>
              <w:t>to buy the latest released model.</w:t>
            </w:r>
          </w:p>
        </w:tc>
        <w:tc>
          <w:tcPr>
            <w:tcW w:w="2126" w:type="dxa"/>
            <w:vAlign w:val="center"/>
          </w:tcPr>
          <w:p w14:paraId="25087718" w14:textId="5E7ED8AF" w:rsidR="003B14E3" w:rsidRPr="005260AE" w:rsidRDefault="006462B6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16AA021" wp14:editId="00384745">
                      <wp:simplePos x="0" y="0"/>
                      <wp:positionH relativeFrom="margin">
                        <wp:posOffset>93980</wp:posOffset>
                      </wp:positionH>
                      <wp:positionV relativeFrom="paragraph">
                        <wp:posOffset>-32385</wp:posOffset>
                      </wp:positionV>
                      <wp:extent cx="514350" cy="238125"/>
                      <wp:effectExtent l="0" t="0" r="19050" b="28575"/>
                      <wp:wrapNone/>
                      <wp:docPr id="9" name="橢圓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38125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9B2E5A0" id="橢圓 9" o:spid="_x0000_s1026" style="position:absolute;margin-left:7.4pt;margin-top:-2.55pt;width:40.5pt;height:18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" filled="f" strokecolor="red" strokeweight="1.25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905D5E"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905D5E" w:rsidRPr="005260AE" w14:paraId="32C8CE88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789A3164" w14:textId="04656197" w:rsidR="00905D5E" w:rsidRPr="005260AE" w:rsidRDefault="00146B7F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Pens for doing homework</w:t>
            </w:r>
          </w:p>
        </w:tc>
        <w:tc>
          <w:tcPr>
            <w:tcW w:w="2126" w:type="dxa"/>
            <w:vAlign w:val="center"/>
          </w:tcPr>
          <w:p w14:paraId="4E65CF26" w14:textId="04A8E2B0" w:rsidR="00905D5E" w:rsidRPr="005260AE" w:rsidRDefault="006462B6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AD70F00" wp14:editId="0F89FB15">
                      <wp:simplePos x="0" y="0"/>
                      <wp:positionH relativeFrom="margin">
                        <wp:posOffset>624840</wp:posOffset>
                      </wp:positionH>
                      <wp:positionV relativeFrom="paragraph">
                        <wp:posOffset>-10795</wp:posOffset>
                      </wp:positionV>
                      <wp:extent cx="514350" cy="238125"/>
                      <wp:effectExtent l="0" t="0" r="19050" b="28575"/>
                      <wp:wrapNone/>
                      <wp:docPr id="10" name="橢圓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38125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1D1A126" id="橢圓 10" o:spid="_x0000_s1026" style="position:absolute;margin-left:49.2pt;margin-top:-.85pt;width:40.5pt;height:18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" filled="f" strokecolor="red" strokeweight="1.25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905D5E"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905D5E" w:rsidRPr="005260AE" w14:paraId="423B47CF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5CA7F632" w14:textId="21A50C6A" w:rsidR="00905D5E" w:rsidRPr="005260AE" w:rsidRDefault="00146B7F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The latest issue</w:t>
            </w:r>
            <w:r w:rsidR="001D5D2D">
              <w:rPr>
                <w:rFonts w:ascii="Times New Roman" w:eastAsia="Microsoft JhengHei" w:hAnsi="Times New Roman" w:cs="Times New Roman"/>
              </w:rPr>
              <w:t xml:space="preserve"> of</w:t>
            </w:r>
            <w:r w:rsidRPr="005260AE">
              <w:rPr>
                <w:rFonts w:ascii="Times New Roman" w:eastAsia="Microsoft JhengHei" w:hAnsi="Times New Roman" w:cs="Times New Roman"/>
              </w:rPr>
              <w:t xml:space="preserve"> </w:t>
            </w:r>
            <w:r w:rsidR="001D5D2D">
              <w:rPr>
                <w:rFonts w:ascii="Times New Roman" w:eastAsia="Microsoft JhengHei" w:hAnsi="Times New Roman" w:cs="Times New Roman"/>
              </w:rPr>
              <w:t xml:space="preserve">the </w:t>
            </w:r>
            <w:r w:rsidRPr="005260AE">
              <w:rPr>
                <w:rFonts w:ascii="Times New Roman" w:eastAsia="Microsoft JhengHei" w:hAnsi="Times New Roman" w:cs="Times New Roman"/>
              </w:rPr>
              <w:t>comic book</w:t>
            </w:r>
          </w:p>
        </w:tc>
        <w:tc>
          <w:tcPr>
            <w:tcW w:w="2126" w:type="dxa"/>
            <w:vAlign w:val="center"/>
          </w:tcPr>
          <w:p w14:paraId="329CBE3F" w14:textId="044591DC" w:rsidR="00905D5E" w:rsidRPr="005260AE" w:rsidRDefault="006462B6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FFDB717" wp14:editId="27CC9236">
                      <wp:simplePos x="0" y="0"/>
                      <wp:positionH relativeFrom="margin">
                        <wp:posOffset>92075</wp:posOffset>
                      </wp:positionH>
                      <wp:positionV relativeFrom="paragraph">
                        <wp:posOffset>-20955</wp:posOffset>
                      </wp:positionV>
                      <wp:extent cx="514350" cy="238125"/>
                      <wp:effectExtent l="0" t="0" r="19050" b="28575"/>
                      <wp:wrapNone/>
                      <wp:docPr id="11" name="橢圓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38125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CF388B" id="橢圓 11" o:spid="_x0000_s1026" style="position:absolute;margin-left:7.25pt;margin-top:-1.65pt;width:40.5pt;height:18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" filled="f" strokecolor="red" strokeweight="1.25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905D5E"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  <w:tr w:rsidR="00905D5E" w:rsidRPr="005260AE" w14:paraId="313BD741" w14:textId="77777777" w:rsidTr="00905D5E">
        <w:trPr>
          <w:trHeight w:val="454"/>
        </w:trPr>
        <w:tc>
          <w:tcPr>
            <w:tcW w:w="6091" w:type="dxa"/>
            <w:vAlign w:val="center"/>
          </w:tcPr>
          <w:p w14:paraId="773EB0A1" w14:textId="6A216C57" w:rsidR="00905D5E" w:rsidRPr="005260AE" w:rsidRDefault="006462B6" w:rsidP="002A69F3">
            <w:pPr>
              <w:pStyle w:val="ListParagraph"/>
              <w:numPr>
                <w:ilvl w:val="0"/>
                <w:numId w:val="11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</w:rPr>
              <w:t>Sportswear for PE lesson</w:t>
            </w:r>
          </w:p>
        </w:tc>
        <w:tc>
          <w:tcPr>
            <w:tcW w:w="2126" w:type="dxa"/>
            <w:vAlign w:val="center"/>
          </w:tcPr>
          <w:p w14:paraId="3B0B07ED" w14:textId="7BF958B2" w:rsidR="00905D5E" w:rsidRPr="005260AE" w:rsidRDefault="006462B6" w:rsidP="009F7745">
            <w:pPr>
              <w:snapToGrid w:val="0"/>
              <w:spacing w:line="276" w:lineRule="auto"/>
              <w:jc w:val="center"/>
              <w:rPr>
                <w:rFonts w:ascii="Times New Roman" w:eastAsia="Microsoft JhengHei" w:hAnsi="Times New Roman" w:cs="Times New Roman"/>
                <w:lang w:eastAsia="zh-HK"/>
              </w:rPr>
            </w:pPr>
            <w:r w:rsidRPr="005260AE">
              <w:rPr>
                <w:rFonts w:ascii="Times New Roman" w:eastAsia="Microsoft JhengHei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4732FDA" wp14:editId="56B964FC">
                      <wp:simplePos x="0" y="0"/>
                      <wp:positionH relativeFrom="margin">
                        <wp:posOffset>622300</wp:posOffset>
                      </wp:positionH>
                      <wp:positionV relativeFrom="paragraph">
                        <wp:posOffset>-24765</wp:posOffset>
                      </wp:positionV>
                      <wp:extent cx="514350" cy="238125"/>
                      <wp:effectExtent l="0" t="0" r="19050" b="28575"/>
                      <wp:wrapNone/>
                      <wp:docPr id="12" name="橢圓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38125"/>
                              </a:xfrm>
                              <a:prstGeom prst="ellipse">
                                <a:avLst/>
                              </a:prstGeom>
                              <a:noFill/>
                              <a:ln w="158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A24F6F" id="橢圓 12" o:spid="_x0000_s1026" style="position:absolute;margin-left:49pt;margin-top:-1.95pt;width:40.5pt;height:18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" filled="f" strokecolor="red" strokeweight="1.25pt">
                      <v:stroke joinstyle="miter"/>
                      <w10:wrap anchorx="margin"/>
                    </v:oval>
                  </w:pict>
                </mc:Fallback>
              </mc:AlternateContent>
            </w:r>
            <w:r w:rsidR="00905D5E" w:rsidRPr="005260AE">
              <w:rPr>
                <w:rFonts w:ascii="Times New Roman" w:eastAsia="Microsoft JhengHei" w:hAnsi="Times New Roman" w:cs="Times New Roman"/>
              </w:rPr>
              <w:t>Wants / Needs</w:t>
            </w:r>
          </w:p>
        </w:tc>
      </w:tr>
    </w:tbl>
    <w:p w14:paraId="092FAF33" w14:textId="77777777" w:rsidR="00B21916" w:rsidRPr="002A69F3" w:rsidRDefault="00B21916" w:rsidP="003877DF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2A69F3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B7DA4C" w14:textId="77777777" w:rsidR="00D36C13" w:rsidRDefault="00D36C13" w:rsidP="00DE19B0">
      <w:r>
        <w:separator/>
      </w:r>
    </w:p>
  </w:endnote>
  <w:endnote w:type="continuationSeparator" w:id="0">
    <w:p w14:paraId="18C9EC77" w14:textId="77777777" w:rsidR="00D36C13" w:rsidRDefault="00D36C13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02FC46" w14:textId="77777777" w:rsidR="00D36C13" w:rsidRDefault="00D36C13" w:rsidP="00DE19B0">
      <w:r>
        <w:separator/>
      </w:r>
    </w:p>
  </w:footnote>
  <w:footnote w:type="continuationSeparator" w:id="0">
    <w:p w14:paraId="4FFE64D7" w14:textId="77777777" w:rsidR="00D36C13" w:rsidRDefault="00D36C13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9"/>
  </w:num>
  <w:num w:numId="9">
    <w:abstractNumId w:val="7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xMDI3MjQ0NTdX0lEKTi0uzszPAykwrQUA/LYudCwAAAA="/>
  </w:docVars>
  <w:rsids>
    <w:rsidRoot w:val="003C252F"/>
    <w:rsid w:val="00006C7D"/>
    <w:rsid w:val="00020426"/>
    <w:rsid w:val="000229E8"/>
    <w:rsid w:val="00027468"/>
    <w:rsid w:val="0004504B"/>
    <w:rsid w:val="00050FEE"/>
    <w:rsid w:val="0005637B"/>
    <w:rsid w:val="000618C3"/>
    <w:rsid w:val="00075C6C"/>
    <w:rsid w:val="000862D2"/>
    <w:rsid w:val="000939CD"/>
    <w:rsid w:val="00096297"/>
    <w:rsid w:val="000A71F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0BA1"/>
    <w:rsid w:val="00135CEE"/>
    <w:rsid w:val="001362C8"/>
    <w:rsid w:val="00143B57"/>
    <w:rsid w:val="00144FCD"/>
    <w:rsid w:val="00146B7F"/>
    <w:rsid w:val="00147536"/>
    <w:rsid w:val="00152D88"/>
    <w:rsid w:val="00160532"/>
    <w:rsid w:val="001635C1"/>
    <w:rsid w:val="00166A4D"/>
    <w:rsid w:val="001772BE"/>
    <w:rsid w:val="00192CD7"/>
    <w:rsid w:val="001A70D7"/>
    <w:rsid w:val="001D5D2D"/>
    <w:rsid w:val="001E39D5"/>
    <w:rsid w:val="001F37DF"/>
    <w:rsid w:val="002004AD"/>
    <w:rsid w:val="002208BE"/>
    <w:rsid w:val="00222D9F"/>
    <w:rsid w:val="002311CC"/>
    <w:rsid w:val="002368BD"/>
    <w:rsid w:val="0024366F"/>
    <w:rsid w:val="0025347E"/>
    <w:rsid w:val="00253D6A"/>
    <w:rsid w:val="00261F7F"/>
    <w:rsid w:val="002850AD"/>
    <w:rsid w:val="00286C18"/>
    <w:rsid w:val="002A2F12"/>
    <w:rsid w:val="002A69F3"/>
    <w:rsid w:val="002A6E70"/>
    <w:rsid w:val="002C4EDC"/>
    <w:rsid w:val="002D0F50"/>
    <w:rsid w:val="00324FFE"/>
    <w:rsid w:val="003338DF"/>
    <w:rsid w:val="00337E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3F40E9"/>
    <w:rsid w:val="00413481"/>
    <w:rsid w:val="00416BA6"/>
    <w:rsid w:val="00436CE9"/>
    <w:rsid w:val="0043785B"/>
    <w:rsid w:val="00440E54"/>
    <w:rsid w:val="004447E6"/>
    <w:rsid w:val="00444978"/>
    <w:rsid w:val="004536E0"/>
    <w:rsid w:val="004624F7"/>
    <w:rsid w:val="0047002D"/>
    <w:rsid w:val="00471908"/>
    <w:rsid w:val="00472F8C"/>
    <w:rsid w:val="00497CC4"/>
    <w:rsid w:val="004A7A51"/>
    <w:rsid w:val="004E1648"/>
    <w:rsid w:val="004E2A26"/>
    <w:rsid w:val="004F573B"/>
    <w:rsid w:val="00512986"/>
    <w:rsid w:val="005131D7"/>
    <w:rsid w:val="00516453"/>
    <w:rsid w:val="0052600E"/>
    <w:rsid w:val="005260AE"/>
    <w:rsid w:val="00544D96"/>
    <w:rsid w:val="0054567A"/>
    <w:rsid w:val="00556769"/>
    <w:rsid w:val="00556BC6"/>
    <w:rsid w:val="005610E7"/>
    <w:rsid w:val="00562D51"/>
    <w:rsid w:val="00567CBE"/>
    <w:rsid w:val="0058671F"/>
    <w:rsid w:val="005933E4"/>
    <w:rsid w:val="005A2243"/>
    <w:rsid w:val="005B7BCD"/>
    <w:rsid w:val="005C491A"/>
    <w:rsid w:val="005D74A9"/>
    <w:rsid w:val="005F41B0"/>
    <w:rsid w:val="006462B6"/>
    <w:rsid w:val="006510D6"/>
    <w:rsid w:val="00656ECF"/>
    <w:rsid w:val="00670AB4"/>
    <w:rsid w:val="0067293D"/>
    <w:rsid w:val="00694E76"/>
    <w:rsid w:val="006B15A3"/>
    <w:rsid w:val="006D0E49"/>
    <w:rsid w:val="006D6738"/>
    <w:rsid w:val="006D6F1A"/>
    <w:rsid w:val="006E4AFF"/>
    <w:rsid w:val="006E68BA"/>
    <w:rsid w:val="0070284F"/>
    <w:rsid w:val="00707510"/>
    <w:rsid w:val="00724446"/>
    <w:rsid w:val="00724D25"/>
    <w:rsid w:val="00743854"/>
    <w:rsid w:val="00752AB4"/>
    <w:rsid w:val="00762609"/>
    <w:rsid w:val="007852AC"/>
    <w:rsid w:val="00787664"/>
    <w:rsid w:val="00794300"/>
    <w:rsid w:val="007B5F88"/>
    <w:rsid w:val="007C5720"/>
    <w:rsid w:val="007E1DDF"/>
    <w:rsid w:val="0080497F"/>
    <w:rsid w:val="0081305F"/>
    <w:rsid w:val="00813220"/>
    <w:rsid w:val="008158EC"/>
    <w:rsid w:val="008225A7"/>
    <w:rsid w:val="00825B09"/>
    <w:rsid w:val="00836EEA"/>
    <w:rsid w:val="00837E0D"/>
    <w:rsid w:val="008406F8"/>
    <w:rsid w:val="008434AE"/>
    <w:rsid w:val="008638E7"/>
    <w:rsid w:val="00866837"/>
    <w:rsid w:val="008762CD"/>
    <w:rsid w:val="00885EEC"/>
    <w:rsid w:val="00892774"/>
    <w:rsid w:val="008A21B1"/>
    <w:rsid w:val="008A3808"/>
    <w:rsid w:val="008B186C"/>
    <w:rsid w:val="008D03A7"/>
    <w:rsid w:val="008D3E07"/>
    <w:rsid w:val="008D67FC"/>
    <w:rsid w:val="008E408E"/>
    <w:rsid w:val="008F7CF9"/>
    <w:rsid w:val="00905D5E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6694B"/>
    <w:rsid w:val="0097093D"/>
    <w:rsid w:val="00970E88"/>
    <w:rsid w:val="009838CA"/>
    <w:rsid w:val="00992B0C"/>
    <w:rsid w:val="009A550D"/>
    <w:rsid w:val="009A5FB3"/>
    <w:rsid w:val="009B0188"/>
    <w:rsid w:val="009C13B1"/>
    <w:rsid w:val="009C7697"/>
    <w:rsid w:val="009D4793"/>
    <w:rsid w:val="009F7745"/>
    <w:rsid w:val="00A14F6A"/>
    <w:rsid w:val="00A23567"/>
    <w:rsid w:val="00A32950"/>
    <w:rsid w:val="00A4376A"/>
    <w:rsid w:val="00A75525"/>
    <w:rsid w:val="00A75CEB"/>
    <w:rsid w:val="00A8757C"/>
    <w:rsid w:val="00A92EFC"/>
    <w:rsid w:val="00A94C20"/>
    <w:rsid w:val="00A950CE"/>
    <w:rsid w:val="00AA6076"/>
    <w:rsid w:val="00AC1C4C"/>
    <w:rsid w:val="00AC72E5"/>
    <w:rsid w:val="00AD2802"/>
    <w:rsid w:val="00AD53A4"/>
    <w:rsid w:val="00AD6D65"/>
    <w:rsid w:val="00AF7937"/>
    <w:rsid w:val="00B11B44"/>
    <w:rsid w:val="00B11D5D"/>
    <w:rsid w:val="00B21916"/>
    <w:rsid w:val="00B25DED"/>
    <w:rsid w:val="00B41A0E"/>
    <w:rsid w:val="00B507DB"/>
    <w:rsid w:val="00B62E39"/>
    <w:rsid w:val="00B7191C"/>
    <w:rsid w:val="00B73FD2"/>
    <w:rsid w:val="00B75153"/>
    <w:rsid w:val="00B964EF"/>
    <w:rsid w:val="00BA3444"/>
    <w:rsid w:val="00BA4CCD"/>
    <w:rsid w:val="00BB0764"/>
    <w:rsid w:val="00BC3D6F"/>
    <w:rsid w:val="00BD59AC"/>
    <w:rsid w:val="00BD5ECE"/>
    <w:rsid w:val="00BD65A5"/>
    <w:rsid w:val="00BE18E5"/>
    <w:rsid w:val="00BE3178"/>
    <w:rsid w:val="00BE38CA"/>
    <w:rsid w:val="00BE4C4A"/>
    <w:rsid w:val="00BF4E01"/>
    <w:rsid w:val="00BF5877"/>
    <w:rsid w:val="00C025C5"/>
    <w:rsid w:val="00C12DF9"/>
    <w:rsid w:val="00C20249"/>
    <w:rsid w:val="00C221DE"/>
    <w:rsid w:val="00C42516"/>
    <w:rsid w:val="00C46F59"/>
    <w:rsid w:val="00C51B6F"/>
    <w:rsid w:val="00C6464A"/>
    <w:rsid w:val="00C729D2"/>
    <w:rsid w:val="00C8540C"/>
    <w:rsid w:val="00C901FF"/>
    <w:rsid w:val="00C96837"/>
    <w:rsid w:val="00CA021C"/>
    <w:rsid w:val="00CA0E88"/>
    <w:rsid w:val="00CA5824"/>
    <w:rsid w:val="00CB0EDA"/>
    <w:rsid w:val="00CB2119"/>
    <w:rsid w:val="00CB2DD3"/>
    <w:rsid w:val="00CB62B4"/>
    <w:rsid w:val="00CB68A5"/>
    <w:rsid w:val="00CD368E"/>
    <w:rsid w:val="00CD4930"/>
    <w:rsid w:val="00CD77DE"/>
    <w:rsid w:val="00CF351F"/>
    <w:rsid w:val="00D06C36"/>
    <w:rsid w:val="00D12A6C"/>
    <w:rsid w:val="00D3412D"/>
    <w:rsid w:val="00D36C13"/>
    <w:rsid w:val="00D717E6"/>
    <w:rsid w:val="00D71EBB"/>
    <w:rsid w:val="00D73884"/>
    <w:rsid w:val="00D9604C"/>
    <w:rsid w:val="00DA378C"/>
    <w:rsid w:val="00DA78E6"/>
    <w:rsid w:val="00DB1237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5876"/>
    <w:rsid w:val="00E47087"/>
    <w:rsid w:val="00E52260"/>
    <w:rsid w:val="00E53106"/>
    <w:rsid w:val="00E537A5"/>
    <w:rsid w:val="00E57AA4"/>
    <w:rsid w:val="00E65470"/>
    <w:rsid w:val="00E735AC"/>
    <w:rsid w:val="00EA3B06"/>
    <w:rsid w:val="00EB4153"/>
    <w:rsid w:val="00ED31AF"/>
    <w:rsid w:val="00EF43B2"/>
    <w:rsid w:val="00EF6E44"/>
    <w:rsid w:val="00F00685"/>
    <w:rsid w:val="00F11DCB"/>
    <w:rsid w:val="00F1796C"/>
    <w:rsid w:val="00F20C7E"/>
    <w:rsid w:val="00F42290"/>
    <w:rsid w:val="00F46E56"/>
    <w:rsid w:val="00F53C91"/>
    <w:rsid w:val="00F5469A"/>
    <w:rsid w:val="00F54BDC"/>
    <w:rsid w:val="00F67B22"/>
    <w:rsid w:val="00F729BB"/>
    <w:rsid w:val="00F76698"/>
    <w:rsid w:val="00F82207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9E7EE-6A88-4577-994E-44BDF4322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2</cp:revision>
  <dcterms:created xsi:type="dcterms:W3CDTF">2023-11-09T00:31:00Z</dcterms:created>
  <dcterms:modified xsi:type="dcterms:W3CDTF">2023-11-09T00:31:00Z</dcterms:modified>
</cp:coreProperties>
</file>